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6" w:name="cover-letter"/>
    <w:p>
      <w:pPr>
        <w:pStyle w:val="Heading1"/>
      </w:pPr>
      <w:r>
        <w:t xml:space="preserve">Cover Letter</w:t>
      </w:r>
    </w:p>
    <w:p>
      <w:pPr>
        <w:pStyle w:val="FirstParagraph"/>
      </w:pPr>
      <w:r>
        <w:rPr>
          <w:bCs/>
          <w:b/>
        </w:rPr>
        <w:t xml:space="preserve">Electronics Engineer Cover Letter for United States Houston</w:t>
      </w:r>
    </w:p>
    <w:p>
      <w:pPr>
        <w:pStyle w:val="BodyText"/>
      </w:pPr>
      <w:r>
        <w:t xml:space="preserve">Dear Hiring Manager,</w:t>
      </w:r>
    </w:p>
    <w:p>
      <w:pPr>
        <w:pStyle w:val="BodyText"/>
      </w:pPr>
      <w:r>
        <w:t xml:space="preserve">I am writing to express my enthusiastic interest in the Electronics Engineer position at your organization, located in the vibrant and innovative city of Houston, Texas. As a highly motivated and experienced electronics engineer with a passion for cutting-edge technology and problem-solving, I am eager to contribute my skills and expertise to a dynamic team in the United States Houston area. With over [X years] of experience designing, developing, and optimizing electronic systems across industries such as [mention relevant sectors like aerospace, telecommunications, or automotive], I am confident that my background aligns perfectly with the requirements of this role.</w:t>
      </w:r>
    </w:p>
    <w:bookmarkStart w:id="20" w:name="why-houston-a-hub-for-innovation"/>
    <w:p>
      <w:pPr>
        <w:pStyle w:val="Heading2"/>
      </w:pPr>
      <w:r>
        <w:t xml:space="preserve">Why Houston? A Hub for Innovation</w:t>
      </w:r>
    </w:p>
    <w:p>
      <w:pPr>
        <w:pStyle w:val="FirstParagraph"/>
      </w:pPr>
      <w:r>
        <w:t xml:space="preserve">Houston is a city renowned for its technological advancements and economic diversity, particularly in fields like energy, healthcare, and aerospace. As an electronics engineer, I am drawn to the opportunity to work in such a forward-thinking environment where innovation thrives. The United States Houston region is home to some of the most influential research institutions and tech companies, creating a fertile ground for professionals like myself to collaborate on groundbreaking projects. My decision to apply for this position is rooted in my desire to be part of this thriving ecosystem and contribute to the development of solutions that shape the future.</w:t>
      </w:r>
    </w:p>
    <w:bookmarkEnd w:id="20"/>
    <w:bookmarkStart w:id="21" w:name="professional-background-and-expertise"/>
    <w:p>
      <w:pPr>
        <w:pStyle w:val="Heading2"/>
      </w:pPr>
      <w:r>
        <w:t xml:space="preserve">Professional Background and Expertise</w:t>
      </w:r>
    </w:p>
    <w:p>
      <w:pPr>
        <w:pStyle w:val="FirstParagraph"/>
      </w:pPr>
      <w:r>
        <w:t xml:space="preserve">Throughout my career as an Electronics Engineer, I have focused on designing, testing, and implementing electronic systems that meet stringent performance requirements. My expertise spans a wide range of areas, including circuit design, embedded systems development, signal processing, and PCB layout. For instance, at [Previous Company Name], I led the development of a low-power sensor network for industrial automation applications. This project required rigorous analysis of electrical specifications and close collaboration with cross-functional teams to ensure seamless integration with existing infrastructure.</w:t>
      </w:r>
    </w:p>
    <w:p>
      <w:pPr>
        <w:pStyle w:val="BodyText"/>
      </w:pPr>
      <w:r>
        <w:t xml:space="preserve">In addition to my technical skills, I have a strong track record of delivering projects on time and within budget. At [Another Company Name], I played a pivotal role in optimizing the power efficiency of a medical device, reducing energy consumption by 30% while maintaining full compliance with regulatory standards. This experience not only reinforced my understanding of complex electronic systems but also highlighted the importance of meticulous documentation and adherence to industry best practices.</w:t>
      </w:r>
    </w:p>
    <w:bookmarkEnd w:id="21"/>
    <w:bookmarkStart w:id="22" w:name="key-strengths-and-qualifications"/>
    <w:p>
      <w:pPr>
        <w:pStyle w:val="Heading2"/>
      </w:pPr>
      <w:r>
        <w:t xml:space="preserve">Key Strengths and Qualifications</w:t>
      </w:r>
    </w:p>
    <w:p>
      <w:pPr>
        <w:pStyle w:val="FirstParagraph"/>
      </w:pPr>
      <w:r>
        <w:t xml:space="preserve">My qualifications as an Electronics Engineer are built on a solid foundation of both academic excellence and hands-on experience. I hold a [Degree, e.g., Bachelor’s or Master’s] in Electrical Engineering from [University Name], where I graduated with honors. My coursework included advanced topics such as microcontroller programming, analog and digital signal processing, and RF circuit design, which have been instrumental in my professional growth.</w:t>
      </w:r>
    </w:p>
    <w:p>
      <w:pPr>
        <w:pStyle w:val="BodyText"/>
      </w:pPr>
      <w:r>
        <w:t xml:space="preserve">Proficient in industry-standard tools like Altium Designer, SPICE simulations, and MATLAB, I am adept at translating theoretical concepts into practical solutions. My ability to troubleshoot complex systems and implement innovative designs has consistently earned recognition from peers and supervisors alike. For example, during a recent project focused on IoT-enabled smart grids, I developed a custom firmware solution that improved data transmission reliability by 40%, directly contributing to the project’s success.</w:t>
      </w:r>
    </w:p>
    <w:bookmarkEnd w:id="22"/>
    <w:bookmarkStart w:id="23" w:name="Xdac29a4d6c2ab843b9e523aede76b25ea341109"/>
    <w:p>
      <w:pPr>
        <w:pStyle w:val="Heading2"/>
      </w:pPr>
      <w:r>
        <w:t xml:space="preserve">Adapting to the United States Houston Market</w:t>
      </w:r>
    </w:p>
    <w:p>
      <w:pPr>
        <w:pStyle w:val="FirstParagraph"/>
      </w:pPr>
      <w:r>
        <w:t xml:space="preserve">As an electronics engineer with aspirations in the United States Houston market, I have made a concerted effort to understand the unique demands of this region. Houston’s energy sector, for instance, requires robust and reliable electronic systems that can withstand extreme environmental conditions. My experience in designing ruggedized hardware for outdoor applications has equipped me to meet these challenges head-on. Additionally, I have closely followed the advancements in smart city technologies and renewable energy systems, which are gaining traction in Houston’s urban development plans.</w:t>
      </w:r>
    </w:p>
    <w:p>
      <w:pPr>
        <w:pStyle w:val="BodyText"/>
      </w:pPr>
      <w:r>
        <w:t xml:space="preserve">Moreover, my strong communication skills and ability to work effectively in multicultural teams make me an ideal candidate for a role in the United States. I am fluent in English and have experience collaborating with international clients and colleagues, ensuring that technical specifications are clearly conveyed and understood. This adaptability is further enhanced by my familiarity with U.S. engineering standards such as IEEE, IPC, and ANSI.</w:t>
      </w:r>
    </w:p>
    <w:bookmarkEnd w:id="23"/>
    <w:bookmarkStart w:id="24" w:name="why-your-organization"/>
    <w:p>
      <w:pPr>
        <w:pStyle w:val="Heading2"/>
      </w:pPr>
      <w:r>
        <w:t xml:space="preserve">Why Your Organization?</w:t>
      </w:r>
    </w:p>
    <w:p>
      <w:pPr>
        <w:pStyle w:val="FirstParagraph"/>
      </w:pPr>
      <w:r>
        <w:t xml:space="preserve">Your organization’s commitment to [mention specific values or projects of the company, e.g., “innovative solutions for sustainable energy” or “advancing aerospace technology”] resonates deeply with my professional goals. I am particularly impressed by your recent initiatives in [specific project, product, or achievement], which align with my passion for creating electronic systems that drive progress. I am confident that my technical expertise, combined with a proactive and collaborative mindset, would enable me to make meaningful contributions to your team.</w:t>
      </w:r>
    </w:p>
    <w:bookmarkEnd w:id="24"/>
    <w:bookmarkStart w:id="25" w:name="conclusion"/>
    <w:p>
      <w:pPr>
        <w:pStyle w:val="Heading2"/>
      </w:pPr>
      <w:r>
        <w:t xml:space="preserve">Conclusion</w:t>
      </w:r>
    </w:p>
    <w:p>
      <w:pPr>
        <w:pStyle w:val="FirstParagraph"/>
      </w:pPr>
      <w:r>
        <w:t xml:space="preserve">In closing, I am eager to bring my background as an Electronics Engineer to your organization in the United States Houston area. I am excited about the opportunity to work alongside a team of professionals who share a vision for innovation and excellence. Thank you for considering my application. I would welcome the chance to discuss how my skills and experiences align with your needs in more detail.</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3T12:57:17Z</dcterms:created>
  <dcterms:modified xsi:type="dcterms:W3CDTF">2026-07-23T12:57:17Z</dcterms:modified>
</cp:coreProperties>
</file>

<file path=docProps/custom.xml><?xml version="1.0" encoding="utf-8"?>
<Properties xmlns="http://schemas.openxmlformats.org/officeDocument/2006/custom-properties" xmlns:vt="http://schemas.openxmlformats.org/officeDocument/2006/docPropsVTypes"/>
</file>